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D0103" w14:textId="436A8B5E" w:rsidR="0045165B" w:rsidRDefault="00D11A01" w:rsidP="00A1617D">
      <w:pPr>
        <w:pStyle w:val="Title"/>
        <w:jc w:val="both"/>
        <w:rPr>
          <w:b/>
          <w:smallCaps/>
          <w:sz w:val="44"/>
        </w:rPr>
      </w:pPr>
      <w:r>
        <w:rPr>
          <w:b/>
          <w:smallCaps/>
          <w:sz w:val="44"/>
        </w:rPr>
        <w:t>PHP</w:t>
      </w:r>
      <w:r w:rsidR="00866F18">
        <w:rPr>
          <w:b/>
          <w:smallCaps/>
          <w:sz w:val="44"/>
        </w:rPr>
        <w:t xml:space="preserve"> Form Validation</w:t>
      </w:r>
    </w:p>
    <w:p w14:paraId="1ACC9613" w14:textId="77777777" w:rsidR="008453DB" w:rsidRPr="008453DB" w:rsidRDefault="00715469" w:rsidP="008453DB">
      <w:pPr>
        <w:pStyle w:val="Heading1"/>
        <w:spacing w:line="360" w:lineRule="auto"/>
        <w:jc w:val="both"/>
      </w:pPr>
      <w:r>
        <w:t>Goal</w:t>
      </w:r>
      <w:r w:rsidR="00D73BAE">
        <w:t>(</w:t>
      </w:r>
      <w:r>
        <w:t>s</w:t>
      </w:r>
      <w:r w:rsidR="00D73BAE">
        <w:t>)</w:t>
      </w:r>
    </w:p>
    <w:p w14:paraId="35A62368" w14:textId="05EE1238" w:rsidR="00B8204C" w:rsidRPr="007840DA" w:rsidRDefault="00D11A01" w:rsidP="00550F78">
      <w:pPr>
        <w:pStyle w:val="ListParagraph"/>
        <w:numPr>
          <w:ilvl w:val="0"/>
          <w:numId w:val="19"/>
        </w:numPr>
        <w:jc w:val="both"/>
        <w:rPr>
          <w:rFonts w:cstheme="minorHAnsi"/>
        </w:rPr>
      </w:pPr>
      <w:r>
        <w:rPr>
          <w:rFonts w:cstheme="minorHAnsi"/>
        </w:rPr>
        <w:t>PHP</w:t>
      </w:r>
      <w:r w:rsidR="00866F18">
        <w:rPr>
          <w:rFonts w:cstheme="minorHAnsi"/>
        </w:rPr>
        <w:t xml:space="preserve"> form Validation</w:t>
      </w:r>
    </w:p>
    <w:p w14:paraId="41A911B7" w14:textId="77777777" w:rsidR="00436787" w:rsidRPr="00436787" w:rsidRDefault="00CE6C2D" w:rsidP="008453DB">
      <w:pPr>
        <w:pStyle w:val="Heading1"/>
        <w:spacing w:line="360" w:lineRule="auto"/>
        <w:jc w:val="both"/>
      </w:pPr>
      <w:r w:rsidRPr="00CE6C2D">
        <w:t>What You Should Already Know</w:t>
      </w:r>
    </w:p>
    <w:p w14:paraId="0E197785" w14:textId="77777777" w:rsidR="00D73BAE" w:rsidRDefault="00D73BAE" w:rsidP="00550F78">
      <w:pPr>
        <w:ind w:left="360"/>
        <w:jc w:val="both"/>
      </w:pPr>
      <w:r>
        <w:t>Before starting this assignment, you should have the basic knowledge of the followings:</w:t>
      </w:r>
    </w:p>
    <w:p w14:paraId="020ADB39" w14:textId="6801588D" w:rsidR="007840DA" w:rsidRDefault="00D11A01" w:rsidP="00550F78">
      <w:pPr>
        <w:pStyle w:val="ListParagraph"/>
        <w:numPr>
          <w:ilvl w:val="0"/>
          <w:numId w:val="22"/>
        </w:numPr>
        <w:jc w:val="both"/>
        <w:rPr>
          <w:rFonts w:cstheme="minorHAnsi"/>
        </w:rPr>
      </w:pPr>
      <w:r>
        <w:rPr>
          <w:rFonts w:cstheme="minorHAnsi"/>
        </w:rPr>
        <w:t>XAMPP</w:t>
      </w:r>
    </w:p>
    <w:p w14:paraId="16AF0E6A" w14:textId="1CA83557" w:rsidR="00D11A01" w:rsidRDefault="00D11A01" w:rsidP="00550F78">
      <w:pPr>
        <w:pStyle w:val="ListParagraph"/>
        <w:numPr>
          <w:ilvl w:val="0"/>
          <w:numId w:val="22"/>
        </w:numPr>
        <w:jc w:val="both"/>
        <w:rPr>
          <w:rFonts w:cstheme="minorHAnsi"/>
        </w:rPr>
      </w:pPr>
      <w:r>
        <w:rPr>
          <w:rFonts w:cstheme="minorHAnsi"/>
        </w:rPr>
        <w:t>Apache</w:t>
      </w:r>
    </w:p>
    <w:p w14:paraId="0D6A6945" w14:textId="671B9755" w:rsidR="007F4452" w:rsidRPr="007F4452" w:rsidRDefault="00D11A01" w:rsidP="007F4452">
      <w:pPr>
        <w:pStyle w:val="ListParagraph"/>
        <w:numPr>
          <w:ilvl w:val="0"/>
          <w:numId w:val="22"/>
        </w:numPr>
        <w:jc w:val="both"/>
        <w:rPr>
          <w:rFonts w:cstheme="minorHAnsi"/>
        </w:rPr>
      </w:pPr>
      <w:r>
        <w:rPr>
          <w:rFonts w:cstheme="minorHAnsi"/>
        </w:rPr>
        <w:t>PHP basics</w:t>
      </w:r>
    </w:p>
    <w:p w14:paraId="7588CC21" w14:textId="77777777" w:rsidR="00A1589C" w:rsidRDefault="00CA4996" w:rsidP="00550F78">
      <w:pPr>
        <w:pStyle w:val="Heading1"/>
        <w:spacing w:line="360" w:lineRule="auto"/>
        <w:jc w:val="both"/>
      </w:pPr>
      <w:r>
        <w:t xml:space="preserve">Academic Honesty </w:t>
      </w:r>
    </w:p>
    <w:p w14:paraId="1C0C1790" w14:textId="77777777" w:rsidR="00CA4996" w:rsidRPr="00550F78" w:rsidRDefault="00CA4996" w:rsidP="00550F78">
      <w:pPr>
        <w:jc w:val="both"/>
        <w:rPr>
          <w:rFonts w:cstheme="minorHAnsi"/>
        </w:rPr>
      </w:pPr>
      <w:r w:rsidRPr="00550F78">
        <w:rPr>
          <w:rFonts w:cstheme="minorHAnsi"/>
        </w:rPr>
        <w:t xml:space="preserve">All </w:t>
      </w:r>
      <w:r w:rsidR="00550F78">
        <w:rPr>
          <w:rFonts w:cstheme="minorHAnsi"/>
        </w:rPr>
        <w:t xml:space="preserve">the </w:t>
      </w:r>
      <w:r w:rsidRPr="00550F78">
        <w:rPr>
          <w:rFonts w:cstheme="minorHAnsi"/>
        </w:rPr>
        <w:t>work that you do toward</w:t>
      </w:r>
      <w:r w:rsidR="00550F78">
        <w:rPr>
          <w:rFonts w:cstheme="minorHAnsi"/>
        </w:rPr>
        <w:t xml:space="preserve"> the</w:t>
      </w:r>
      <w:r w:rsidR="00AD6757">
        <w:rPr>
          <w:rFonts w:cstheme="minorHAnsi"/>
        </w:rPr>
        <w:t xml:space="preserve"> </w:t>
      </w:r>
      <w:r w:rsidR="00EF74EA" w:rsidRPr="00550F78">
        <w:rPr>
          <w:rFonts w:cstheme="minorHAnsi"/>
        </w:rPr>
        <w:t>fulfilment</w:t>
      </w:r>
      <w:r w:rsidRPr="00550F78">
        <w:rPr>
          <w:rFonts w:cstheme="minorHAnsi"/>
        </w:rPr>
        <w:t xml:space="preserve"> of this </w:t>
      </w:r>
      <w:r w:rsidR="00550F78">
        <w:rPr>
          <w:rFonts w:cstheme="minorHAnsi"/>
        </w:rPr>
        <w:t>assignment</w:t>
      </w:r>
      <w:r w:rsidRPr="00550F78">
        <w:rPr>
          <w:rFonts w:cstheme="minorHAnsi"/>
        </w:rPr>
        <w:t xml:space="preserve"> must be your own unless collaboration is explicitly allowed (e.g., by some problem set or the final project). Viewing or copying another individual's work (even if left by a printer, stored in an executable directory, or accidentally shared in the course's virtual classroom) or lifting material from a book, magazine, website or </w:t>
      </w:r>
      <w:r w:rsidR="00090365">
        <w:rPr>
          <w:rFonts w:cstheme="minorHAnsi"/>
        </w:rPr>
        <w:t xml:space="preserve">from </w:t>
      </w:r>
      <w:r w:rsidRPr="00550F78">
        <w:rPr>
          <w:rFonts w:cstheme="minorHAnsi"/>
        </w:rPr>
        <w:t>other source</w:t>
      </w:r>
      <w:r w:rsidR="00AD6757">
        <w:rPr>
          <w:rFonts w:cstheme="minorHAnsi"/>
        </w:rPr>
        <w:t xml:space="preserve">s, even partially </w:t>
      </w:r>
      <w:r w:rsidRPr="00550F78">
        <w:rPr>
          <w:rFonts w:cstheme="minorHAnsi"/>
        </w:rPr>
        <w:t>and presenting it as your own</w:t>
      </w:r>
      <w:r w:rsidR="00090365">
        <w:rPr>
          <w:rFonts w:cstheme="minorHAnsi"/>
        </w:rPr>
        <w:t>,</w:t>
      </w:r>
      <w:r w:rsidRPr="00550F78">
        <w:rPr>
          <w:rFonts w:cstheme="minorHAnsi"/>
        </w:rPr>
        <w:t xml:space="preserve"> constitutes academic dishonesty, as does showing or giving your work, even in part, to another student. </w:t>
      </w:r>
    </w:p>
    <w:p w14:paraId="16F0A663" w14:textId="77777777" w:rsidR="00CA4996" w:rsidRPr="00550F78" w:rsidRDefault="00CA4996" w:rsidP="00550F78">
      <w:pPr>
        <w:jc w:val="both"/>
        <w:rPr>
          <w:rFonts w:cstheme="minorHAnsi"/>
        </w:rPr>
      </w:pPr>
      <w:r w:rsidRPr="00550F78">
        <w:rPr>
          <w:rFonts w:cstheme="minorHAnsi"/>
        </w:rPr>
        <w:t>Similarly</w:t>
      </w:r>
      <w:r w:rsidR="00090365">
        <w:rPr>
          <w:rFonts w:cstheme="minorHAnsi"/>
        </w:rPr>
        <w:t>,</w:t>
      </w:r>
      <w:r w:rsidRPr="00550F78">
        <w:rPr>
          <w:rFonts w:cstheme="minorHAnsi"/>
        </w:rPr>
        <w:t xml:space="preserve"> dual submission academic dishonesty: you may not submit the same or similar work to this course that you have submitted or will submit to another. </w:t>
      </w:r>
      <w:r w:rsidR="00090365">
        <w:rPr>
          <w:rFonts w:cstheme="minorHAnsi"/>
        </w:rPr>
        <w:t>Y</w:t>
      </w:r>
      <w:r w:rsidRPr="00550F78">
        <w:rPr>
          <w:rFonts w:cstheme="minorHAnsi"/>
        </w:rPr>
        <w:t>ou</w:t>
      </w:r>
      <w:r w:rsidR="00090365">
        <w:rPr>
          <w:rFonts w:cstheme="minorHAnsi"/>
        </w:rPr>
        <w:t xml:space="preserve"> should not</w:t>
      </w:r>
      <w:r w:rsidRPr="00550F78">
        <w:rPr>
          <w:rFonts w:cstheme="minorHAnsi"/>
        </w:rPr>
        <w:t xml:space="preserve"> provide or make available your</w:t>
      </w:r>
      <w:r w:rsidR="00090365">
        <w:rPr>
          <w:rFonts w:cstheme="minorHAnsi"/>
        </w:rPr>
        <w:t xml:space="preserve"> assignments </w:t>
      </w:r>
      <w:r w:rsidRPr="00550F78">
        <w:rPr>
          <w:rFonts w:cstheme="minorHAnsi"/>
        </w:rPr>
        <w:t xml:space="preserve">to individuals who </w:t>
      </w:r>
      <w:r w:rsidR="00090365">
        <w:rPr>
          <w:rFonts w:cstheme="minorHAnsi"/>
        </w:rPr>
        <w:t xml:space="preserve">have </w:t>
      </w:r>
      <w:r w:rsidRPr="00550F78">
        <w:rPr>
          <w:rFonts w:cstheme="minorHAnsi"/>
        </w:rPr>
        <w:t>take</w:t>
      </w:r>
      <w:r w:rsidR="00090365">
        <w:rPr>
          <w:rFonts w:cstheme="minorHAnsi"/>
        </w:rPr>
        <w:t>n</w:t>
      </w:r>
      <w:r w:rsidR="00AD6757">
        <w:rPr>
          <w:rFonts w:cstheme="minorHAnsi"/>
        </w:rPr>
        <w:t xml:space="preserve"> </w:t>
      </w:r>
      <w:r w:rsidR="00883405">
        <w:rPr>
          <w:rFonts w:cstheme="minorHAnsi"/>
        </w:rPr>
        <w:t>this course</w:t>
      </w:r>
      <w:r w:rsidR="00AD6757">
        <w:rPr>
          <w:rFonts w:cstheme="minorHAnsi"/>
        </w:rPr>
        <w:t xml:space="preserve"> </w:t>
      </w:r>
      <w:r w:rsidRPr="00550F78">
        <w:rPr>
          <w:rFonts w:cstheme="minorHAnsi"/>
        </w:rPr>
        <w:t xml:space="preserve">or may take this course in the future. </w:t>
      </w:r>
    </w:p>
    <w:p w14:paraId="292BEAD9" w14:textId="77777777" w:rsidR="00CA4996" w:rsidRPr="00550F78" w:rsidRDefault="00CA4996" w:rsidP="00550F78">
      <w:pPr>
        <w:jc w:val="both"/>
        <w:rPr>
          <w:rFonts w:cstheme="minorHAnsi"/>
        </w:rPr>
      </w:pPr>
      <w:r w:rsidRPr="00550F78">
        <w:rPr>
          <w:rFonts w:cstheme="minorHAnsi"/>
        </w:rPr>
        <w:t xml:space="preserve">You are welcome to discuss the course's material with others </w:t>
      </w:r>
      <w:proofErr w:type="gramStart"/>
      <w:r w:rsidRPr="00550F78">
        <w:rPr>
          <w:rFonts w:cstheme="minorHAnsi"/>
        </w:rPr>
        <w:t>in order to</w:t>
      </w:r>
      <w:proofErr w:type="gramEnd"/>
      <w:r w:rsidRPr="00550F78">
        <w:rPr>
          <w:rFonts w:cstheme="minorHAnsi"/>
        </w:rPr>
        <w:t xml:space="preserve"> better understand it. You may even discuss problem sets with classmates, but you </w:t>
      </w:r>
      <w:r w:rsidR="00883405">
        <w:rPr>
          <w:rFonts w:cstheme="minorHAnsi"/>
        </w:rPr>
        <w:t>should</w:t>
      </w:r>
      <w:r w:rsidRPr="00550F78">
        <w:rPr>
          <w:rFonts w:cstheme="minorHAnsi"/>
        </w:rPr>
        <w:t xml:space="preserve"> not share code. You may also turn to the Web for instruction beyond the course's lectures, for references, and for solutions to technical difficulties, but not for outright solutions to problems on projects. However, failure to cite (as with comments) the origin of any code or technique that you do discover outside of the course's lectures and (even while respecting these constraints) and then integrate into your own work may be considered academic dishonesty. </w:t>
      </w:r>
    </w:p>
    <w:p w14:paraId="14DD5A3B" w14:textId="77777777" w:rsidR="00CA4996" w:rsidRPr="004E159A" w:rsidRDefault="00CA4996" w:rsidP="00550F78">
      <w:pPr>
        <w:jc w:val="both"/>
        <w:rPr>
          <w:rFonts w:ascii="Californian FB" w:hAnsi="Californian FB"/>
        </w:rPr>
      </w:pPr>
      <w:r w:rsidRPr="00550F78">
        <w:rPr>
          <w:rFonts w:cstheme="minorHAnsi"/>
        </w:rPr>
        <w:t xml:space="preserve">All forms of academic dishonesty </w:t>
      </w:r>
      <w:r w:rsidR="003D7F45">
        <w:rPr>
          <w:rFonts w:cstheme="minorHAnsi"/>
        </w:rPr>
        <w:t>will be</w:t>
      </w:r>
      <w:r w:rsidRPr="00550F78">
        <w:rPr>
          <w:rFonts w:cstheme="minorHAnsi"/>
        </w:rPr>
        <w:t xml:space="preserve"> dealt </w:t>
      </w:r>
      <w:r w:rsidR="006C5115">
        <w:rPr>
          <w:rFonts w:cstheme="minorHAnsi"/>
        </w:rPr>
        <w:t>very</w:t>
      </w:r>
      <w:r w:rsidRPr="00550F78">
        <w:rPr>
          <w:rFonts w:cstheme="minorHAnsi"/>
        </w:rPr>
        <w:t xml:space="preserve"> harshly.</w:t>
      </w:r>
    </w:p>
    <w:p w14:paraId="0ADB4348" w14:textId="77777777" w:rsidR="007A71BE" w:rsidRDefault="00B41658" w:rsidP="00B41658">
      <w:pPr>
        <w:pStyle w:val="Heading1"/>
        <w:spacing w:line="360" w:lineRule="auto"/>
        <w:jc w:val="both"/>
      </w:pPr>
      <w:r>
        <w:t>Grades</w:t>
      </w:r>
    </w:p>
    <w:p w14:paraId="18B0DD54" w14:textId="77777777" w:rsidR="00CA4996" w:rsidRPr="00B41658" w:rsidRDefault="00CA4996" w:rsidP="00B41658">
      <w:pPr>
        <w:jc w:val="both"/>
        <w:rPr>
          <w:rFonts w:cstheme="minorHAnsi"/>
        </w:rPr>
      </w:pPr>
      <w:r w:rsidRPr="00B41658">
        <w:rPr>
          <w:rFonts w:cstheme="minorHAnsi"/>
        </w:rPr>
        <w:t xml:space="preserve">Your </w:t>
      </w:r>
      <w:r w:rsidR="00B41658">
        <w:rPr>
          <w:rFonts w:cstheme="minorHAnsi"/>
        </w:rPr>
        <w:t>work</w:t>
      </w:r>
      <w:r w:rsidRPr="00B41658">
        <w:rPr>
          <w:rFonts w:cstheme="minorHAnsi"/>
        </w:rPr>
        <w:t xml:space="preserve"> will be evaluated along the following axes. </w:t>
      </w:r>
    </w:p>
    <w:p w14:paraId="54278D85" w14:textId="77777777" w:rsidR="00DC7717" w:rsidRPr="00B41658" w:rsidRDefault="00CA4996" w:rsidP="00B41658">
      <w:pPr>
        <w:spacing w:after="0"/>
        <w:jc w:val="both"/>
        <w:rPr>
          <w:rFonts w:cstheme="minorHAnsi"/>
        </w:rPr>
      </w:pPr>
      <w:r w:rsidRPr="00B41658">
        <w:rPr>
          <w:rFonts w:cstheme="minorHAnsi"/>
          <w:b/>
        </w:rPr>
        <w:t>Correctness</w:t>
      </w:r>
      <w:r w:rsidR="00D1540F">
        <w:rPr>
          <w:rFonts w:cstheme="minorHAnsi"/>
        </w:rPr>
        <w:t>:</w:t>
      </w:r>
      <w:r w:rsidR="00AD6757">
        <w:rPr>
          <w:rFonts w:cstheme="minorHAnsi"/>
        </w:rPr>
        <w:t xml:space="preserve"> </w:t>
      </w:r>
      <w:r w:rsidR="00D1540F">
        <w:rPr>
          <w:rFonts w:cstheme="minorHAnsi"/>
        </w:rPr>
        <w:t>C</w:t>
      </w:r>
      <w:r w:rsidRPr="00B41658">
        <w:rPr>
          <w:rFonts w:cstheme="minorHAnsi"/>
        </w:rPr>
        <w:t>onsisten</w:t>
      </w:r>
      <w:r w:rsidR="00D1540F">
        <w:rPr>
          <w:rFonts w:cstheme="minorHAnsi"/>
        </w:rPr>
        <w:t>cy</w:t>
      </w:r>
      <w:r w:rsidRPr="00B41658">
        <w:rPr>
          <w:rFonts w:cstheme="minorHAnsi"/>
        </w:rPr>
        <w:t xml:space="preserve"> with </w:t>
      </w:r>
      <w:r w:rsidR="00D1540F">
        <w:rPr>
          <w:rFonts w:cstheme="minorHAnsi"/>
        </w:rPr>
        <w:t>the given</w:t>
      </w:r>
      <w:r w:rsidR="00AD6757">
        <w:rPr>
          <w:rFonts w:cstheme="minorHAnsi"/>
        </w:rPr>
        <w:t xml:space="preserve"> </w:t>
      </w:r>
      <w:r w:rsidR="00D1540F">
        <w:rPr>
          <w:rFonts w:cstheme="minorHAnsi"/>
        </w:rPr>
        <w:t>specifications and free of bugs.</w:t>
      </w:r>
    </w:p>
    <w:p w14:paraId="0C6D1564" w14:textId="213FBAA7" w:rsidR="00DC7717" w:rsidRPr="00B41658" w:rsidRDefault="00D11A01" w:rsidP="00B41658">
      <w:pPr>
        <w:spacing w:after="0"/>
        <w:jc w:val="both"/>
        <w:rPr>
          <w:rFonts w:cstheme="minorHAnsi"/>
        </w:rPr>
      </w:pPr>
      <w:r w:rsidRPr="00B41658">
        <w:rPr>
          <w:rFonts w:cstheme="minorHAnsi"/>
          <w:b/>
        </w:rPr>
        <w:t>Design</w:t>
      </w:r>
      <w:r>
        <w:rPr>
          <w:rFonts w:cstheme="minorHAnsi"/>
          <w:b/>
        </w:rPr>
        <w:t>:</w:t>
      </w:r>
      <w:r>
        <w:rPr>
          <w:rFonts w:cstheme="minorHAnsi"/>
        </w:rPr>
        <w:t xml:space="preserve"> Well</w:t>
      </w:r>
      <w:r w:rsidR="00D1540F">
        <w:rPr>
          <w:rFonts w:cstheme="minorHAnsi"/>
        </w:rPr>
        <w:t xml:space="preserve"> written code</w:t>
      </w:r>
      <w:r w:rsidR="00CA4996" w:rsidRPr="00B41658">
        <w:rPr>
          <w:rFonts w:cstheme="minorHAnsi"/>
        </w:rPr>
        <w:t xml:space="preserve"> (i.e., clearly, efficiently, elegantly, and/or logically) </w:t>
      </w:r>
    </w:p>
    <w:p w14:paraId="4FDA4A49" w14:textId="4E63F304" w:rsidR="00E665AE" w:rsidRDefault="00D11A01" w:rsidP="00B41658">
      <w:pPr>
        <w:spacing w:after="0"/>
        <w:jc w:val="both"/>
        <w:rPr>
          <w:rFonts w:cstheme="minorHAnsi"/>
        </w:rPr>
      </w:pPr>
      <w:r w:rsidRPr="00B41658">
        <w:rPr>
          <w:rFonts w:cstheme="minorHAnsi"/>
          <w:b/>
        </w:rPr>
        <w:t>Style</w:t>
      </w:r>
      <w:r>
        <w:rPr>
          <w:rFonts w:cstheme="minorHAnsi"/>
          <w:b/>
        </w:rPr>
        <w:t>:</w:t>
      </w:r>
      <w:r>
        <w:rPr>
          <w:rFonts w:cstheme="minorHAnsi"/>
        </w:rPr>
        <w:t xml:space="preserve"> Readable</w:t>
      </w:r>
      <w:r w:rsidR="00D1540F">
        <w:rPr>
          <w:rFonts w:cstheme="minorHAnsi"/>
        </w:rPr>
        <w:t xml:space="preserve"> and modifiable code</w:t>
      </w:r>
      <w:r w:rsidR="00B63A46" w:rsidRPr="00B41658">
        <w:rPr>
          <w:rFonts w:cstheme="minorHAnsi"/>
        </w:rPr>
        <w:t xml:space="preserve"> (commented</w:t>
      </w:r>
      <w:r w:rsidR="00D1540F">
        <w:rPr>
          <w:rFonts w:cstheme="minorHAnsi"/>
        </w:rPr>
        <w:t>,</w:t>
      </w:r>
      <w:r w:rsidR="00CA4996" w:rsidRPr="00B41658">
        <w:rPr>
          <w:rFonts w:cstheme="minorHAnsi"/>
        </w:rPr>
        <w:t xml:space="preserve"> aptly named</w:t>
      </w:r>
      <w:r w:rsidR="00D1540F">
        <w:rPr>
          <w:rFonts w:cstheme="minorHAnsi"/>
        </w:rPr>
        <w:t xml:space="preserve"> variables etc.)</w:t>
      </w:r>
    </w:p>
    <w:p w14:paraId="0460ABC3" w14:textId="77777777" w:rsidR="00E665AE" w:rsidRDefault="00E665AE">
      <w:pPr>
        <w:rPr>
          <w:rFonts w:cstheme="minorHAnsi"/>
        </w:rPr>
      </w:pPr>
      <w:r>
        <w:rPr>
          <w:rFonts w:cstheme="minorHAnsi"/>
        </w:rPr>
        <w:br w:type="page"/>
      </w:r>
    </w:p>
    <w:p w14:paraId="0EBEDEF8" w14:textId="6A000D3D" w:rsidR="00C55894" w:rsidRDefault="00D11A01" w:rsidP="00220D89">
      <w:pPr>
        <w:pStyle w:val="Heading1"/>
        <w:spacing w:line="360" w:lineRule="auto"/>
        <w:jc w:val="both"/>
        <w:rPr>
          <w:u w:val="single"/>
        </w:rPr>
      </w:pPr>
      <w:r>
        <w:rPr>
          <w:u w:val="single"/>
        </w:rPr>
        <w:lastRenderedPageBreak/>
        <w:t>Problem 1</w:t>
      </w:r>
    </w:p>
    <w:p w14:paraId="1F08BCEC" w14:textId="69E721A9" w:rsidR="00866F18" w:rsidRDefault="00866F18" w:rsidP="00866F18">
      <w:r>
        <w:t>Design and validate the following form.</w:t>
      </w:r>
    </w:p>
    <w:p w14:paraId="63033B2A" w14:textId="2F638509" w:rsidR="00866F18" w:rsidRPr="00866F18" w:rsidRDefault="00FF7991" w:rsidP="00866F18">
      <w:r>
        <w:rPr>
          <w:noProof/>
        </w:rPr>
        <w:pict w14:anchorId="17F382D6">
          <v:shapetype id="_x0000_t32" coordsize="21600,21600" o:spt="32" o:oned="t" path="m,l21600,21600e" filled="f">
            <v:path arrowok="t" fillok="f" o:connecttype="none"/>
            <o:lock v:ext="edit" shapetype="t"/>
          </v:shapetype>
          <v:shape id="_x0000_s1028" type="#_x0000_t32" style="position:absolute;margin-left:370.9pt;margin-top:26.9pt;width:0;height:389.3pt;z-index:251658240" o:connectortype="straight"/>
        </w:pict>
      </w:r>
      <w:r w:rsidR="009C7B83" w:rsidRPr="009C7B83">
        <w:rPr>
          <w:noProof/>
        </w:rPr>
        <w:drawing>
          <wp:inline distT="0" distB="0" distL="0" distR="0" wp14:anchorId="7D12ABE4" wp14:editId="5059332D">
            <wp:extent cx="4733925" cy="5476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33925" cy="5476875"/>
                    </a:xfrm>
                    <a:prstGeom prst="rect">
                      <a:avLst/>
                    </a:prstGeom>
                  </pic:spPr>
                </pic:pic>
              </a:graphicData>
            </a:graphic>
          </wp:inline>
        </w:drawing>
      </w:r>
    </w:p>
    <w:p w14:paraId="78D7A4E1" w14:textId="1A2E6376" w:rsidR="001E4FE8" w:rsidRDefault="001E4FE8" w:rsidP="00702C9F">
      <w:pPr>
        <w:pStyle w:val="Heading1"/>
        <w:spacing w:line="360" w:lineRule="auto"/>
        <w:jc w:val="both"/>
      </w:pPr>
      <w:r>
        <w:t>Functional</w:t>
      </w:r>
      <w:r w:rsidRPr="00A5189A">
        <w:t xml:space="preserve"> Requirements</w:t>
      </w:r>
    </w:p>
    <w:p w14:paraId="53D5CB29" w14:textId="4908FCD0" w:rsidR="001E4FE8" w:rsidRDefault="001E4FE8" w:rsidP="001E4FE8">
      <w:pPr>
        <w:pStyle w:val="ListParagraph"/>
        <w:numPr>
          <w:ilvl w:val="0"/>
          <w:numId w:val="27"/>
        </w:numPr>
      </w:pPr>
      <w:r>
        <w:t>All empty values should be checked.</w:t>
      </w:r>
    </w:p>
    <w:p w14:paraId="48C15D13" w14:textId="72E06CC8" w:rsidR="001E4FE8" w:rsidRDefault="001E4FE8" w:rsidP="001E4FE8">
      <w:pPr>
        <w:pStyle w:val="ListParagraph"/>
        <w:numPr>
          <w:ilvl w:val="0"/>
          <w:numId w:val="27"/>
        </w:numPr>
      </w:pPr>
      <w:r>
        <w:t>Check for html characters.</w:t>
      </w:r>
    </w:p>
    <w:p w14:paraId="26BA378F" w14:textId="0CC2BC1D" w:rsidR="00702C9F" w:rsidRDefault="00702C9F" w:rsidP="00702C9F">
      <w:pPr>
        <w:pStyle w:val="ListParagraph"/>
        <w:numPr>
          <w:ilvl w:val="0"/>
          <w:numId w:val="27"/>
        </w:numPr>
      </w:pPr>
      <w:r>
        <w:t>Username must contain at least 6 characters and space is not allowed.</w:t>
      </w:r>
    </w:p>
    <w:p w14:paraId="38AF6524" w14:textId="77777777" w:rsidR="001E4FE8" w:rsidRDefault="001E4FE8" w:rsidP="001E4FE8">
      <w:pPr>
        <w:pStyle w:val="ListParagraph"/>
        <w:numPr>
          <w:ilvl w:val="0"/>
          <w:numId w:val="27"/>
        </w:numPr>
      </w:pPr>
      <w:r>
        <w:t xml:space="preserve">Email should be validated with php. Conditions must contain @ and at least </w:t>
      </w:r>
      <w:proofErr w:type="gramStart"/>
      <w:r>
        <w:t>one .</w:t>
      </w:r>
      <w:proofErr w:type="gramEnd"/>
      <w:r>
        <w:t>(dot) after @</w:t>
      </w:r>
    </w:p>
    <w:p w14:paraId="53CBB5C4" w14:textId="5CDA01A0" w:rsidR="001E4FE8" w:rsidRDefault="001E4FE8" w:rsidP="001E4FE8">
      <w:pPr>
        <w:pStyle w:val="ListParagraph"/>
        <w:numPr>
          <w:ilvl w:val="0"/>
          <w:numId w:val="27"/>
        </w:numPr>
      </w:pPr>
      <w:r>
        <w:t>Date fields’ options should be generated by loop.</w:t>
      </w:r>
    </w:p>
    <w:p w14:paraId="327D42A6" w14:textId="5671A4BD" w:rsidR="001E4FE8" w:rsidRDefault="001E4FE8" w:rsidP="001E4FE8">
      <w:pPr>
        <w:pStyle w:val="ListParagraph"/>
        <w:numPr>
          <w:ilvl w:val="0"/>
          <w:numId w:val="27"/>
        </w:numPr>
      </w:pPr>
      <w:r>
        <w:t>Phone number fields will only accept numeric value.</w:t>
      </w:r>
    </w:p>
    <w:p w14:paraId="60C9C60B" w14:textId="7CD01550" w:rsidR="009C7B83" w:rsidRDefault="009C7B83" w:rsidP="001E4FE8">
      <w:pPr>
        <w:pStyle w:val="ListParagraph"/>
        <w:numPr>
          <w:ilvl w:val="0"/>
          <w:numId w:val="27"/>
        </w:numPr>
      </w:pPr>
      <w:r>
        <w:t xml:space="preserve">Password must contain at least 8 character, 1 special </w:t>
      </w:r>
      <w:proofErr w:type="gramStart"/>
      <w:r>
        <w:t>character</w:t>
      </w:r>
      <w:r w:rsidR="00CA0211">
        <w:t>(</w:t>
      </w:r>
      <w:proofErr w:type="gramEnd"/>
      <w:r w:rsidR="00CA0211">
        <w:t>only check # or ?)</w:t>
      </w:r>
      <w:r>
        <w:t>,1 number and combination of uppercase and lowercase alphabet.</w:t>
      </w:r>
    </w:p>
    <w:p w14:paraId="68D1C66B" w14:textId="4FA2AAC2" w:rsidR="001E4FE8" w:rsidRDefault="001E4FE8" w:rsidP="001E4FE8">
      <w:pPr>
        <w:pStyle w:val="ListParagraph"/>
        <w:numPr>
          <w:ilvl w:val="0"/>
          <w:numId w:val="27"/>
        </w:numPr>
      </w:pPr>
      <w:r>
        <w:t>After occurrence of error proper error message should be shown.</w:t>
      </w:r>
    </w:p>
    <w:p w14:paraId="7685F7D3" w14:textId="1ADE4A6D" w:rsidR="001E4FE8" w:rsidRPr="009C7B83" w:rsidRDefault="001E4FE8" w:rsidP="001E4FE8">
      <w:pPr>
        <w:pStyle w:val="ListParagraph"/>
        <w:numPr>
          <w:ilvl w:val="0"/>
          <w:numId w:val="27"/>
        </w:numPr>
        <w:rPr>
          <w:b/>
          <w:bCs/>
          <w:sz w:val="28"/>
          <w:szCs w:val="28"/>
        </w:rPr>
      </w:pPr>
      <w:r w:rsidRPr="009C7B83">
        <w:rPr>
          <w:b/>
          <w:bCs/>
          <w:sz w:val="28"/>
          <w:szCs w:val="28"/>
        </w:rPr>
        <w:lastRenderedPageBreak/>
        <w:t xml:space="preserve">Usage of regular expression or input type date, email, number, required is strictly prohibited for validation. You must validate with your own logic using </w:t>
      </w:r>
      <w:proofErr w:type="gramStart"/>
      <w:r w:rsidRPr="009C7B83">
        <w:rPr>
          <w:b/>
          <w:bCs/>
          <w:sz w:val="28"/>
          <w:szCs w:val="28"/>
        </w:rPr>
        <w:t>server side</w:t>
      </w:r>
      <w:proofErr w:type="gramEnd"/>
      <w:r w:rsidRPr="009C7B83">
        <w:rPr>
          <w:b/>
          <w:bCs/>
          <w:sz w:val="28"/>
          <w:szCs w:val="28"/>
        </w:rPr>
        <w:t xml:space="preserve"> language php.</w:t>
      </w:r>
    </w:p>
    <w:p w14:paraId="5C84461C" w14:textId="208D9324" w:rsidR="00A20569" w:rsidRPr="00A20569" w:rsidRDefault="005E0AFF" w:rsidP="00220D89">
      <w:pPr>
        <w:pStyle w:val="Heading1"/>
        <w:spacing w:line="360" w:lineRule="auto"/>
        <w:jc w:val="both"/>
      </w:pPr>
      <w:r w:rsidRPr="00A5189A">
        <w:t>Technical Requirements</w:t>
      </w:r>
    </w:p>
    <w:p w14:paraId="59827A4F" w14:textId="5AC6AF80" w:rsidR="005E0AFF" w:rsidRDefault="005E0AFF" w:rsidP="00220D89">
      <w:pPr>
        <w:pStyle w:val="ListParagraph"/>
        <w:numPr>
          <w:ilvl w:val="0"/>
          <w:numId w:val="24"/>
        </w:numPr>
        <w:jc w:val="both"/>
        <w:rPr>
          <w:rFonts w:cstheme="minorHAnsi"/>
        </w:rPr>
      </w:pPr>
      <w:r w:rsidRPr="00220D89">
        <w:rPr>
          <w:rFonts w:cstheme="minorHAnsi"/>
        </w:rPr>
        <w:t xml:space="preserve">Your </w:t>
      </w:r>
      <w:r w:rsidR="000B3AAA">
        <w:rPr>
          <w:rFonts w:cstheme="minorHAnsi"/>
        </w:rPr>
        <w:t>PHP</w:t>
      </w:r>
      <w:r w:rsidRPr="00220D89">
        <w:rPr>
          <w:rFonts w:cstheme="minorHAnsi"/>
        </w:rPr>
        <w:t xml:space="preserve"> should be </w:t>
      </w:r>
      <w:r w:rsidR="00220D89" w:rsidRPr="00220D89">
        <w:rPr>
          <w:rFonts w:cstheme="minorHAnsi"/>
        </w:rPr>
        <w:t>well-formed</w:t>
      </w:r>
      <w:r w:rsidR="000B3AAA">
        <w:rPr>
          <w:rFonts w:cstheme="minorHAnsi"/>
        </w:rPr>
        <w:t>.</w:t>
      </w:r>
    </w:p>
    <w:p w14:paraId="7D9B163E" w14:textId="3364B658" w:rsidR="00BA608C" w:rsidRPr="009C7B83" w:rsidRDefault="006E5E9C" w:rsidP="00220D89">
      <w:pPr>
        <w:pStyle w:val="ListParagraph"/>
        <w:numPr>
          <w:ilvl w:val="0"/>
          <w:numId w:val="24"/>
        </w:numPr>
        <w:jc w:val="both"/>
      </w:pPr>
      <w:r>
        <w:rPr>
          <w:rFonts w:cstheme="minorHAnsi"/>
        </w:rPr>
        <w:t>Y</w:t>
      </w:r>
      <w:r w:rsidR="00220D89" w:rsidRPr="00220D89">
        <w:rPr>
          <w:rFonts w:cstheme="minorHAnsi"/>
        </w:rPr>
        <w:t xml:space="preserve">ou </w:t>
      </w:r>
      <w:r>
        <w:rPr>
          <w:rFonts w:cstheme="minorHAnsi"/>
        </w:rPr>
        <w:t>should</w:t>
      </w:r>
      <w:r w:rsidR="001A5C3E">
        <w:rPr>
          <w:rFonts w:cstheme="minorHAnsi"/>
        </w:rPr>
        <w:t xml:space="preserve"> not</w:t>
      </w:r>
      <w:r w:rsidR="00220D89" w:rsidRPr="00220D89">
        <w:rPr>
          <w:rFonts w:cstheme="minorHAnsi"/>
        </w:rPr>
        <w:t xml:space="preserve"> use an intelligent text </w:t>
      </w:r>
      <w:r w:rsidR="005E0AFF" w:rsidRPr="00220D89">
        <w:rPr>
          <w:rFonts w:cstheme="minorHAnsi"/>
        </w:rPr>
        <w:t xml:space="preserve">editor to generate </w:t>
      </w:r>
      <w:r w:rsidR="001A5C3E">
        <w:rPr>
          <w:rFonts w:cstheme="minorHAnsi"/>
        </w:rPr>
        <w:t>HT</w:t>
      </w:r>
      <w:r w:rsidR="005E0AFF" w:rsidRPr="00220D89">
        <w:rPr>
          <w:rFonts w:cstheme="minorHAnsi"/>
        </w:rPr>
        <w:t>ML</w:t>
      </w:r>
      <w:r w:rsidR="00220D89" w:rsidRPr="00220D89">
        <w:rPr>
          <w:rFonts w:cstheme="minorHAnsi"/>
        </w:rPr>
        <w:t>.</w:t>
      </w:r>
    </w:p>
    <w:p w14:paraId="39B40D49" w14:textId="5500C7F7" w:rsidR="009C7B83" w:rsidRPr="009C7B83" w:rsidRDefault="009C7B83" w:rsidP="00220D89">
      <w:pPr>
        <w:pStyle w:val="ListParagraph"/>
        <w:numPr>
          <w:ilvl w:val="0"/>
          <w:numId w:val="24"/>
        </w:numPr>
        <w:jc w:val="both"/>
      </w:pPr>
      <w:r>
        <w:rPr>
          <w:rFonts w:cstheme="minorHAnsi"/>
        </w:rPr>
        <w:t>Use these php functions</w:t>
      </w:r>
    </w:p>
    <w:p w14:paraId="1A0432FD" w14:textId="56883787" w:rsidR="009C7B83" w:rsidRPr="009C7B83" w:rsidRDefault="009C7B83" w:rsidP="009C7B83">
      <w:pPr>
        <w:pStyle w:val="ListParagraph"/>
        <w:numPr>
          <w:ilvl w:val="1"/>
          <w:numId w:val="24"/>
        </w:numPr>
        <w:jc w:val="both"/>
      </w:pPr>
      <w:proofErr w:type="spellStart"/>
      <w:r>
        <w:rPr>
          <w:rFonts w:cstheme="minorHAnsi"/>
        </w:rPr>
        <w:t>Htmlspecialchars</w:t>
      </w:r>
      <w:proofErr w:type="spellEnd"/>
      <w:r>
        <w:rPr>
          <w:rFonts w:cstheme="minorHAnsi"/>
        </w:rPr>
        <w:t>($string)</w:t>
      </w:r>
      <w:r w:rsidRPr="009C7B83">
        <w:rPr>
          <w:rFonts w:cstheme="minorHAnsi"/>
        </w:rPr>
        <w:sym w:font="Wingdings" w:char="F0E0"/>
      </w:r>
      <w:r>
        <w:rPr>
          <w:rFonts w:cstheme="minorHAnsi"/>
        </w:rPr>
        <w:t>filtering html tags</w:t>
      </w:r>
    </w:p>
    <w:p w14:paraId="065431EE" w14:textId="67FF8715" w:rsidR="009C7B83" w:rsidRPr="009C7B83" w:rsidRDefault="009C7B83" w:rsidP="009C7B83">
      <w:pPr>
        <w:pStyle w:val="ListParagraph"/>
        <w:numPr>
          <w:ilvl w:val="1"/>
          <w:numId w:val="24"/>
        </w:numPr>
        <w:jc w:val="both"/>
      </w:pPr>
      <w:proofErr w:type="spellStart"/>
      <w:r>
        <w:rPr>
          <w:rFonts w:cstheme="minorHAnsi"/>
        </w:rPr>
        <w:t>strlen</w:t>
      </w:r>
      <w:proofErr w:type="spellEnd"/>
      <w:r>
        <w:rPr>
          <w:rFonts w:cstheme="minorHAnsi"/>
        </w:rPr>
        <w:t>($string)</w:t>
      </w:r>
      <w:r w:rsidRPr="009C7B83">
        <w:rPr>
          <w:rFonts w:cstheme="minorHAnsi"/>
        </w:rPr>
        <w:sym w:font="Wingdings" w:char="F0E0"/>
      </w:r>
      <w:r>
        <w:rPr>
          <w:rFonts w:cstheme="minorHAnsi"/>
        </w:rPr>
        <w:t>finding the length of a string</w:t>
      </w:r>
    </w:p>
    <w:p w14:paraId="4CFA3B97" w14:textId="7B8F4EC9" w:rsidR="009C7B83" w:rsidRPr="009C7B83" w:rsidRDefault="009C7B83" w:rsidP="009C7B83">
      <w:pPr>
        <w:pStyle w:val="ListParagraph"/>
        <w:numPr>
          <w:ilvl w:val="1"/>
          <w:numId w:val="24"/>
        </w:numPr>
        <w:jc w:val="both"/>
      </w:pPr>
      <w:proofErr w:type="spellStart"/>
      <w:r>
        <w:rPr>
          <w:rFonts w:cstheme="minorHAnsi"/>
        </w:rPr>
        <w:t>is_numeric</w:t>
      </w:r>
      <w:proofErr w:type="spellEnd"/>
      <w:r>
        <w:rPr>
          <w:rFonts w:cstheme="minorHAnsi"/>
        </w:rPr>
        <w:t>($string)</w:t>
      </w:r>
      <w:r w:rsidRPr="009C7B83">
        <w:rPr>
          <w:rFonts w:cstheme="minorHAnsi"/>
        </w:rPr>
        <w:sym w:font="Wingdings" w:char="F0E0"/>
      </w:r>
      <w:r>
        <w:rPr>
          <w:rFonts w:cstheme="minorHAnsi"/>
        </w:rPr>
        <w:t>checking a string is numeric or not</w:t>
      </w:r>
    </w:p>
    <w:p w14:paraId="43CE676F" w14:textId="6E5E2B12" w:rsidR="009C7B83" w:rsidRPr="009C7B83" w:rsidRDefault="009C7B83" w:rsidP="009C7B83">
      <w:pPr>
        <w:pStyle w:val="ListParagraph"/>
        <w:numPr>
          <w:ilvl w:val="1"/>
          <w:numId w:val="24"/>
        </w:numPr>
        <w:jc w:val="both"/>
      </w:pPr>
      <w:proofErr w:type="spellStart"/>
      <w:r>
        <w:rPr>
          <w:rFonts w:cstheme="minorHAnsi"/>
        </w:rPr>
        <w:t>str</w:t>
      </w:r>
      <w:r w:rsidR="00F3022D">
        <w:rPr>
          <w:rFonts w:cstheme="minorHAnsi"/>
        </w:rPr>
        <w:t>po</w:t>
      </w:r>
      <w:r>
        <w:rPr>
          <w:rFonts w:cstheme="minorHAnsi"/>
        </w:rPr>
        <w:t>s</w:t>
      </w:r>
      <w:proofErr w:type="spellEnd"/>
      <w:r>
        <w:rPr>
          <w:rFonts w:cstheme="minorHAnsi"/>
        </w:rPr>
        <w:t>($</w:t>
      </w:r>
      <w:proofErr w:type="spellStart"/>
      <w:proofErr w:type="gramStart"/>
      <w:r>
        <w:rPr>
          <w:rFonts w:cstheme="minorHAnsi"/>
        </w:rPr>
        <w:t>string,$</w:t>
      </w:r>
      <w:proofErr w:type="gramEnd"/>
      <w:r>
        <w:rPr>
          <w:rFonts w:cstheme="minorHAnsi"/>
        </w:rPr>
        <w:t>char</w:t>
      </w:r>
      <w:proofErr w:type="spellEnd"/>
      <w:r>
        <w:rPr>
          <w:rFonts w:cstheme="minorHAnsi"/>
        </w:rPr>
        <w:t>)</w:t>
      </w:r>
      <w:r w:rsidRPr="009C7B83">
        <w:rPr>
          <w:rFonts w:cstheme="minorHAnsi"/>
        </w:rPr>
        <w:sym w:font="Wingdings" w:char="F0E0"/>
      </w:r>
      <w:r>
        <w:rPr>
          <w:rFonts w:cstheme="minorHAnsi"/>
        </w:rPr>
        <w:t>finding character/word position In a string</w:t>
      </w:r>
    </w:p>
    <w:p w14:paraId="697B8015" w14:textId="6B610D3F" w:rsidR="009C7B83" w:rsidRPr="009C7B83" w:rsidRDefault="009C7B83" w:rsidP="009C7B83">
      <w:pPr>
        <w:pStyle w:val="ListParagraph"/>
        <w:numPr>
          <w:ilvl w:val="1"/>
          <w:numId w:val="24"/>
        </w:numPr>
        <w:jc w:val="both"/>
      </w:pPr>
      <w:proofErr w:type="spellStart"/>
      <w:r>
        <w:rPr>
          <w:rFonts w:cstheme="minorHAnsi"/>
        </w:rPr>
        <w:t>isset</w:t>
      </w:r>
      <w:proofErr w:type="spellEnd"/>
      <w:r>
        <w:rPr>
          <w:rFonts w:cstheme="minorHAnsi"/>
        </w:rPr>
        <w:t>($var)</w:t>
      </w:r>
      <w:r w:rsidRPr="009C7B83">
        <w:rPr>
          <w:rFonts w:cstheme="minorHAnsi"/>
        </w:rPr>
        <w:sym w:font="Wingdings" w:char="F0E0"/>
      </w:r>
      <w:r>
        <w:rPr>
          <w:rFonts w:cstheme="minorHAnsi"/>
        </w:rPr>
        <w:t>checking a variable is set or not</w:t>
      </w:r>
    </w:p>
    <w:p w14:paraId="0546206D" w14:textId="66F01C05" w:rsidR="009C7B83" w:rsidRPr="00CA0211" w:rsidRDefault="009C7B83" w:rsidP="009C7B83">
      <w:pPr>
        <w:pStyle w:val="ListParagraph"/>
        <w:numPr>
          <w:ilvl w:val="1"/>
          <w:numId w:val="24"/>
        </w:numPr>
        <w:jc w:val="both"/>
      </w:pPr>
      <w:r>
        <w:rPr>
          <w:rFonts w:cstheme="minorHAnsi"/>
        </w:rPr>
        <w:t>empty($var)</w:t>
      </w:r>
      <w:r w:rsidRPr="009C7B83">
        <w:rPr>
          <w:rFonts w:cstheme="minorHAnsi"/>
        </w:rPr>
        <w:sym w:font="Wingdings" w:char="F0E0"/>
      </w:r>
      <w:r>
        <w:rPr>
          <w:rFonts w:cstheme="minorHAnsi"/>
        </w:rPr>
        <w:t>checking a string is empty or not</w:t>
      </w:r>
    </w:p>
    <w:p w14:paraId="246FE4D4" w14:textId="0582A5F3" w:rsidR="00CA0211" w:rsidRPr="00CA0211" w:rsidRDefault="00CA0211" w:rsidP="009C7B83">
      <w:pPr>
        <w:pStyle w:val="ListParagraph"/>
        <w:numPr>
          <w:ilvl w:val="1"/>
          <w:numId w:val="24"/>
        </w:numPr>
        <w:jc w:val="both"/>
      </w:pPr>
      <w:proofErr w:type="spellStart"/>
      <w:r>
        <w:rPr>
          <w:rFonts w:cstheme="minorHAnsi"/>
        </w:rPr>
        <w:t>ctype_upper</w:t>
      </w:r>
      <w:proofErr w:type="spellEnd"/>
      <w:r>
        <w:rPr>
          <w:rFonts w:cstheme="minorHAnsi"/>
        </w:rPr>
        <w:t>($string)</w:t>
      </w:r>
      <w:r w:rsidRPr="00CA0211">
        <w:rPr>
          <w:rFonts w:cstheme="minorHAnsi"/>
        </w:rPr>
        <w:sym w:font="Wingdings" w:char="F0E0"/>
      </w:r>
      <w:r>
        <w:rPr>
          <w:rFonts w:cstheme="minorHAnsi"/>
        </w:rPr>
        <w:t>checking of uppercase existence</w:t>
      </w:r>
    </w:p>
    <w:p w14:paraId="0025022B" w14:textId="7E85C838" w:rsidR="00CA0211" w:rsidRPr="00CA0211" w:rsidRDefault="00CA0211" w:rsidP="009C7B83">
      <w:pPr>
        <w:pStyle w:val="ListParagraph"/>
        <w:numPr>
          <w:ilvl w:val="1"/>
          <w:numId w:val="24"/>
        </w:numPr>
        <w:jc w:val="both"/>
      </w:pPr>
      <w:proofErr w:type="spellStart"/>
      <w:r>
        <w:rPr>
          <w:rFonts w:cstheme="minorHAnsi"/>
        </w:rPr>
        <w:t>ctype_lower</w:t>
      </w:r>
      <w:proofErr w:type="spellEnd"/>
      <w:r>
        <w:rPr>
          <w:rFonts w:cstheme="minorHAnsi"/>
        </w:rPr>
        <w:t>($string)</w:t>
      </w:r>
      <w:r w:rsidRPr="00CA0211">
        <w:rPr>
          <w:rFonts w:cstheme="minorHAnsi"/>
        </w:rPr>
        <w:sym w:font="Wingdings" w:char="F0E0"/>
      </w:r>
      <w:r>
        <w:rPr>
          <w:rFonts w:cstheme="minorHAnsi"/>
        </w:rPr>
        <w:t>checking of lowercase existence</w:t>
      </w:r>
    </w:p>
    <w:p w14:paraId="6D5EF697" w14:textId="77777777" w:rsidR="00CA0211" w:rsidRPr="009C7B83" w:rsidRDefault="00CA0211" w:rsidP="00FC4DC2">
      <w:pPr>
        <w:pStyle w:val="ListParagraph"/>
        <w:ind w:left="1440"/>
        <w:jc w:val="both"/>
      </w:pPr>
    </w:p>
    <w:p w14:paraId="63BFF6F3" w14:textId="2900CAA2" w:rsidR="009C7B83" w:rsidRPr="001E4FE8" w:rsidRDefault="009C7B83" w:rsidP="009C7B83">
      <w:pPr>
        <w:pStyle w:val="ListParagraph"/>
        <w:ind w:left="1440"/>
        <w:jc w:val="both"/>
      </w:pPr>
    </w:p>
    <w:p w14:paraId="3ABEDB5D" w14:textId="77777777" w:rsidR="001E4FE8" w:rsidRDefault="001E4FE8" w:rsidP="001E4FE8">
      <w:pPr>
        <w:jc w:val="both"/>
      </w:pPr>
    </w:p>
    <w:p w14:paraId="41B137CB" w14:textId="77777777" w:rsidR="00EC073D" w:rsidRDefault="00027B3A" w:rsidP="00220D89">
      <w:pPr>
        <w:pStyle w:val="Heading1"/>
        <w:spacing w:line="360" w:lineRule="auto"/>
        <w:jc w:val="both"/>
      </w:pPr>
      <w:r>
        <w:t>Submission</w:t>
      </w:r>
    </w:p>
    <w:p w14:paraId="24AAA7B7" w14:textId="4A4B8F70" w:rsidR="00195073" w:rsidRDefault="007F43E1" w:rsidP="00220D89">
      <w:pPr>
        <w:jc w:val="both"/>
        <w:rPr>
          <w:rFonts w:cstheme="minorHAnsi"/>
        </w:rPr>
      </w:pPr>
      <w:proofErr w:type="spellStart"/>
      <w:r>
        <w:rPr>
          <w:rFonts w:cstheme="minorHAnsi"/>
        </w:rPr>
        <w:t>github</w:t>
      </w:r>
      <w:proofErr w:type="spellEnd"/>
    </w:p>
    <w:p w14:paraId="41F0E269" w14:textId="77777777" w:rsidR="00195073" w:rsidRPr="00195073" w:rsidRDefault="00195073" w:rsidP="00195073">
      <w:pPr>
        <w:jc w:val="center"/>
        <w:rPr>
          <w:rFonts w:cstheme="minorHAnsi"/>
          <w:b/>
          <w:smallCaps/>
          <w:color w:val="FF0000"/>
        </w:rPr>
      </w:pPr>
      <w:r w:rsidRPr="00195073">
        <w:rPr>
          <w:rFonts w:cstheme="minorHAnsi"/>
          <w:b/>
          <w:smallCaps/>
          <w:color w:val="FF0000"/>
          <w:sz w:val="48"/>
        </w:rPr>
        <w:t xml:space="preserve">Submission Deadline: </w:t>
      </w:r>
      <w:r w:rsidR="00237989">
        <w:rPr>
          <w:rFonts w:cstheme="minorHAnsi"/>
          <w:b/>
          <w:smallCaps/>
          <w:color w:val="FF0000"/>
          <w:sz w:val="48"/>
        </w:rPr>
        <w:t>This Lab</w:t>
      </w:r>
    </w:p>
    <w:sectPr w:rsidR="00195073" w:rsidRPr="00195073" w:rsidSect="00BA608C">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4B833" w14:textId="77777777" w:rsidR="00FF7991" w:rsidRDefault="00FF7991" w:rsidP="00167A00">
      <w:pPr>
        <w:spacing w:after="0" w:line="240" w:lineRule="auto"/>
      </w:pPr>
      <w:r>
        <w:separator/>
      </w:r>
    </w:p>
  </w:endnote>
  <w:endnote w:type="continuationSeparator" w:id="0">
    <w:p w14:paraId="059FE67D" w14:textId="77777777" w:rsidR="00FF7991" w:rsidRDefault="00FF7991" w:rsidP="00167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fornian FB">
    <w:altName w:val="Californian FB"/>
    <w:panose1 w:val="0207040306080B030204"/>
    <w:charset w:val="00"/>
    <w:family w:val="roman"/>
    <w:pitch w:val="variable"/>
    <w:sig w:usb0="00000003" w:usb1="00000000" w:usb2="00000000" w:usb3="00000000" w:csb0="00000001" w:csb1="00000000"/>
  </w:font>
  <w:font w:name="Centaur">
    <w:panose1 w:val="020305040502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02333521"/>
      <w:docPartObj>
        <w:docPartGallery w:val="Page Numbers (Bottom of Page)"/>
        <w:docPartUnique/>
      </w:docPartObj>
    </w:sdtPr>
    <w:sdtEndPr>
      <w:rPr>
        <w:b/>
        <w:sz w:val="20"/>
        <w:szCs w:val="20"/>
      </w:rPr>
    </w:sdtEndPr>
    <w:sdtContent>
      <w:p w14:paraId="6B1D195D" w14:textId="77777777" w:rsidR="00675FF1" w:rsidRDefault="00675FF1">
        <w:pPr>
          <w:pStyle w:val="Footer"/>
          <w:jc w:val="right"/>
        </w:pPr>
        <w:r w:rsidRPr="00E665AE">
          <w:rPr>
            <w:b/>
            <w:sz w:val="20"/>
            <w:szCs w:val="20"/>
          </w:rPr>
          <w:t xml:space="preserve">Page | </w:t>
        </w:r>
        <w:r w:rsidRPr="00E665AE">
          <w:rPr>
            <w:b/>
            <w:sz w:val="20"/>
            <w:szCs w:val="20"/>
          </w:rPr>
          <w:fldChar w:fldCharType="begin"/>
        </w:r>
        <w:r w:rsidRPr="00E665AE">
          <w:rPr>
            <w:b/>
            <w:sz w:val="20"/>
            <w:szCs w:val="20"/>
          </w:rPr>
          <w:instrText xml:space="preserve"> PAGE   \* MERGEFORMAT </w:instrText>
        </w:r>
        <w:r w:rsidRPr="00E665AE">
          <w:rPr>
            <w:b/>
            <w:sz w:val="20"/>
            <w:szCs w:val="20"/>
          </w:rPr>
          <w:fldChar w:fldCharType="separate"/>
        </w:r>
        <w:r>
          <w:rPr>
            <w:b/>
            <w:noProof/>
            <w:sz w:val="20"/>
            <w:szCs w:val="20"/>
          </w:rPr>
          <w:t>3</w:t>
        </w:r>
        <w:r w:rsidRPr="00E665AE">
          <w:rPr>
            <w:b/>
            <w:sz w:val="20"/>
            <w:szCs w:val="20"/>
          </w:rPr>
          <w:fldChar w:fldCharType="end"/>
        </w:r>
      </w:p>
    </w:sdtContent>
  </w:sdt>
  <w:p w14:paraId="56630510" w14:textId="77777777" w:rsidR="00675FF1" w:rsidRDefault="00675FF1" w:rsidP="00E665A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CBB474" w14:textId="77777777" w:rsidR="00FF7991" w:rsidRDefault="00FF7991" w:rsidP="00167A00">
      <w:pPr>
        <w:spacing w:after="0" w:line="240" w:lineRule="auto"/>
      </w:pPr>
      <w:r>
        <w:separator/>
      </w:r>
    </w:p>
  </w:footnote>
  <w:footnote w:type="continuationSeparator" w:id="0">
    <w:p w14:paraId="6A05CC6C" w14:textId="77777777" w:rsidR="00FF7991" w:rsidRDefault="00FF7991" w:rsidP="00167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70ED1A" w14:textId="77777777" w:rsidR="00675FF1" w:rsidRPr="008453DB" w:rsidRDefault="00675FF1" w:rsidP="008453DB">
    <w:pPr>
      <w:rPr>
        <w:rFonts w:ascii="Centaur" w:hAnsi="Centaur"/>
        <w:b/>
        <w:smallCaps/>
        <w:sz w:val="20"/>
        <w:szCs w:val="20"/>
      </w:rPr>
    </w:pPr>
    <w:r w:rsidRPr="008453DB">
      <w:rPr>
        <w:b/>
        <w:smallCaps/>
        <w:sz w:val="20"/>
        <w:szCs w:val="20"/>
      </w:rPr>
      <w:t>CSC 3222: Web Technologies</w:t>
    </w:r>
  </w:p>
  <w:p w14:paraId="0444C39C" w14:textId="77777777" w:rsidR="00675FF1" w:rsidRDefault="00675F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4519B"/>
    <w:multiLevelType w:val="hybridMultilevel"/>
    <w:tmpl w:val="F93C240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C6D1ED"/>
    <w:multiLevelType w:val="singleLevel"/>
    <w:tmpl w:val="5E1F9BE2"/>
    <w:lvl w:ilvl="0">
      <w:numFmt w:val="bullet"/>
      <w:lvlText w:val="m"/>
      <w:lvlJc w:val="left"/>
      <w:pPr>
        <w:tabs>
          <w:tab w:val="num" w:pos="576"/>
        </w:tabs>
        <w:ind w:left="1080" w:hanging="576"/>
      </w:pPr>
      <w:rPr>
        <w:rFonts w:ascii="Wingdings" w:hAnsi="Wingdings" w:cs="Wingdings"/>
        <w:snapToGrid/>
        <w:spacing w:val="-1"/>
        <w:sz w:val="20"/>
        <w:szCs w:val="20"/>
      </w:rPr>
    </w:lvl>
  </w:abstractNum>
  <w:abstractNum w:abstractNumId="2" w15:restartNumberingAfterBreak="0">
    <w:nsid w:val="038D99B8"/>
    <w:multiLevelType w:val="singleLevel"/>
    <w:tmpl w:val="25F4885A"/>
    <w:lvl w:ilvl="0">
      <w:numFmt w:val="bullet"/>
      <w:lvlText w:val="m"/>
      <w:lvlJc w:val="left"/>
      <w:pPr>
        <w:tabs>
          <w:tab w:val="num" w:pos="504"/>
        </w:tabs>
        <w:ind w:left="504" w:hanging="504"/>
      </w:pPr>
      <w:rPr>
        <w:rFonts w:ascii="Wingdings" w:hAnsi="Wingdings" w:cs="Wingdings"/>
        <w:snapToGrid/>
        <w:spacing w:val="13"/>
        <w:sz w:val="20"/>
        <w:szCs w:val="20"/>
      </w:rPr>
    </w:lvl>
  </w:abstractNum>
  <w:abstractNum w:abstractNumId="3" w15:restartNumberingAfterBreak="0">
    <w:nsid w:val="0A7256CB"/>
    <w:multiLevelType w:val="hybridMultilevel"/>
    <w:tmpl w:val="CF02211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8C3085"/>
    <w:multiLevelType w:val="hybridMultilevel"/>
    <w:tmpl w:val="31249778"/>
    <w:lvl w:ilvl="0" w:tplc="9CFE25B0">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9CFE25B0">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470850"/>
    <w:multiLevelType w:val="hybridMultilevel"/>
    <w:tmpl w:val="092058A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4D46BB"/>
    <w:multiLevelType w:val="hybridMultilevel"/>
    <w:tmpl w:val="66B225A0"/>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0D3387"/>
    <w:multiLevelType w:val="hybridMultilevel"/>
    <w:tmpl w:val="0CB84BD6"/>
    <w:lvl w:ilvl="0" w:tplc="9CFE25B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142523"/>
    <w:multiLevelType w:val="hybridMultilevel"/>
    <w:tmpl w:val="BB2038B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AD48AD"/>
    <w:multiLevelType w:val="hybridMultilevel"/>
    <w:tmpl w:val="BB1801BA"/>
    <w:lvl w:ilvl="0" w:tplc="9CFE25B0">
      <w:start w:val="1"/>
      <w:numFmt w:val="bullet"/>
      <w:lvlText w:val=""/>
      <w:lvlJc w:val="left"/>
      <w:pPr>
        <w:ind w:left="3585" w:hanging="360"/>
      </w:pPr>
      <w:rPr>
        <w:rFonts w:ascii="Wingdings" w:hAnsi="Wingdings" w:hint="default"/>
      </w:rPr>
    </w:lvl>
    <w:lvl w:ilvl="1" w:tplc="04090003" w:tentative="1">
      <w:start w:val="1"/>
      <w:numFmt w:val="bullet"/>
      <w:lvlText w:val="o"/>
      <w:lvlJc w:val="left"/>
      <w:pPr>
        <w:ind w:left="4305" w:hanging="360"/>
      </w:pPr>
      <w:rPr>
        <w:rFonts w:ascii="Courier New" w:hAnsi="Courier New" w:cs="Courier New" w:hint="default"/>
      </w:rPr>
    </w:lvl>
    <w:lvl w:ilvl="2" w:tplc="04090005" w:tentative="1">
      <w:start w:val="1"/>
      <w:numFmt w:val="bullet"/>
      <w:lvlText w:val=""/>
      <w:lvlJc w:val="left"/>
      <w:pPr>
        <w:ind w:left="5025" w:hanging="360"/>
      </w:pPr>
      <w:rPr>
        <w:rFonts w:ascii="Wingdings" w:hAnsi="Wingdings" w:hint="default"/>
      </w:rPr>
    </w:lvl>
    <w:lvl w:ilvl="3" w:tplc="04090001" w:tentative="1">
      <w:start w:val="1"/>
      <w:numFmt w:val="bullet"/>
      <w:lvlText w:val=""/>
      <w:lvlJc w:val="left"/>
      <w:pPr>
        <w:ind w:left="5745" w:hanging="360"/>
      </w:pPr>
      <w:rPr>
        <w:rFonts w:ascii="Symbol" w:hAnsi="Symbol" w:hint="default"/>
      </w:rPr>
    </w:lvl>
    <w:lvl w:ilvl="4" w:tplc="04090003" w:tentative="1">
      <w:start w:val="1"/>
      <w:numFmt w:val="bullet"/>
      <w:lvlText w:val="o"/>
      <w:lvlJc w:val="left"/>
      <w:pPr>
        <w:ind w:left="6465" w:hanging="360"/>
      </w:pPr>
      <w:rPr>
        <w:rFonts w:ascii="Courier New" w:hAnsi="Courier New" w:cs="Courier New" w:hint="default"/>
      </w:rPr>
    </w:lvl>
    <w:lvl w:ilvl="5" w:tplc="04090005" w:tentative="1">
      <w:start w:val="1"/>
      <w:numFmt w:val="bullet"/>
      <w:lvlText w:val=""/>
      <w:lvlJc w:val="left"/>
      <w:pPr>
        <w:ind w:left="7185" w:hanging="360"/>
      </w:pPr>
      <w:rPr>
        <w:rFonts w:ascii="Wingdings" w:hAnsi="Wingdings" w:hint="default"/>
      </w:rPr>
    </w:lvl>
    <w:lvl w:ilvl="6" w:tplc="04090001" w:tentative="1">
      <w:start w:val="1"/>
      <w:numFmt w:val="bullet"/>
      <w:lvlText w:val=""/>
      <w:lvlJc w:val="left"/>
      <w:pPr>
        <w:ind w:left="7905" w:hanging="360"/>
      </w:pPr>
      <w:rPr>
        <w:rFonts w:ascii="Symbol" w:hAnsi="Symbol" w:hint="default"/>
      </w:rPr>
    </w:lvl>
    <w:lvl w:ilvl="7" w:tplc="04090003" w:tentative="1">
      <w:start w:val="1"/>
      <w:numFmt w:val="bullet"/>
      <w:lvlText w:val="o"/>
      <w:lvlJc w:val="left"/>
      <w:pPr>
        <w:ind w:left="8625" w:hanging="360"/>
      </w:pPr>
      <w:rPr>
        <w:rFonts w:ascii="Courier New" w:hAnsi="Courier New" w:cs="Courier New" w:hint="default"/>
      </w:rPr>
    </w:lvl>
    <w:lvl w:ilvl="8" w:tplc="04090005" w:tentative="1">
      <w:start w:val="1"/>
      <w:numFmt w:val="bullet"/>
      <w:lvlText w:val=""/>
      <w:lvlJc w:val="left"/>
      <w:pPr>
        <w:ind w:left="9345" w:hanging="360"/>
      </w:pPr>
      <w:rPr>
        <w:rFonts w:ascii="Wingdings" w:hAnsi="Wingdings" w:hint="default"/>
      </w:rPr>
    </w:lvl>
  </w:abstractNum>
  <w:abstractNum w:abstractNumId="10" w15:restartNumberingAfterBreak="0">
    <w:nsid w:val="29636728"/>
    <w:multiLevelType w:val="hybridMultilevel"/>
    <w:tmpl w:val="592EAAE8"/>
    <w:lvl w:ilvl="0" w:tplc="9CFE25B0">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D371B7"/>
    <w:multiLevelType w:val="hybridMultilevel"/>
    <w:tmpl w:val="98E2931C"/>
    <w:lvl w:ilvl="0" w:tplc="08090009">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DC87DA4"/>
    <w:multiLevelType w:val="hybridMultilevel"/>
    <w:tmpl w:val="B44AF85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494D3D"/>
    <w:multiLevelType w:val="hybridMultilevel"/>
    <w:tmpl w:val="8FA677E6"/>
    <w:lvl w:ilvl="0" w:tplc="0B840F04">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2C45554"/>
    <w:multiLevelType w:val="hybridMultilevel"/>
    <w:tmpl w:val="85465C70"/>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6CB4449"/>
    <w:multiLevelType w:val="hybridMultilevel"/>
    <w:tmpl w:val="B484CE84"/>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B574A6"/>
    <w:multiLevelType w:val="hybridMultilevel"/>
    <w:tmpl w:val="AAF06D5C"/>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B5F2FD1"/>
    <w:multiLevelType w:val="hybridMultilevel"/>
    <w:tmpl w:val="2C504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A54A8C"/>
    <w:multiLevelType w:val="hybridMultilevel"/>
    <w:tmpl w:val="0FA22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D975F4"/>
    <w:multiLevelType w:val="hybridMultilevel"/>
    <w:tmpl w:val="DB0AABB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1069F1"/>
    <w:multiLevelType w:val="hybridMultilevel"/>
    <w:tmpl w:val="DAFECF04"/>
    <w:lvl w:ilvl="0" w:tplc="D14CF6FC">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766CE5"/>
    <w:multiLevelType w:val="hybridMultilevel"/>
    <w:tmpl w:val="49F0D854"/>
    <w:lvl w:ilvl="0" w:tplc="49023526">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CA6982"/>
    <w:multiLevelType w:val="hybridMultilevel"/>
    <w:tmpl w:val="F27406C0"/>
    <w:lvl w:ilvl="0" w:tplc="9CFE25B0">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A793951"/>
    <w:multiLevelType w:val="hybridMultilevel"/>
    <w:tmpl w:val="51886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0"/>
  </w:num>
  <w:num w:numId="3">
    <w:abstractNumId w:val="5"/>
  </w:num>
  <w:num w:numId="4">
    <w:abstractNumId w:val="21"/>
  </w:num>
  <w:num w:numId="5">
    <w:abstractNumId w:val="15"/>
  </w:num>
  <w:num w:numId="6">
    <w:abstractNumId w:val="2"/>
  </w:num>
  <w:num w:numId="7">
    <w:abstractNumId w:val="2"/>
    <w:lvlOverride w:ilvl="0">
      <w:lvl w:ilvl="0">
        <w:numFmt w:val="bullet"/>
        <w:lvlText w:val="m"/>
        <w:lvlJc w:val="left"/>
        <w:pPr>
          <w:tabs>
            <w:tab w:val="num" w:pos="576"/>
          </w:tabs>
          <w:ind w:left="576" w:hanging="576"/>
        </w:pPr>
        <w:rPr>
          <w:rFonts w:ascii="Wingdings" w:hAnsi="Wingdings" w:cs="Wingdings"/>
          <w:snapToGrid/>
          <w:spacing w:val="2"/>
          <w:sz w:val="20"/>
          <w:szCs w:val="20"/>
        </w:rPr>
      </w:lvl>
    </w:lvlOverride>
  </w:num>
  <w:num w:numId="8">
    <w:abstractNumId w:val="2"/>
    <w:lvlOverride w:ilvl="0">
      <w:lvl w:ilvl="0">
        <w:numFmt w:val="bullet"/>
        <w:lvlText w:val="m"/>
        <w:lvlJc w:val="left"/>
        <w:pPr>
          <w:tabs>
            <w:tab w:val="num" w:pos="576"/>
          </w:tabs>
          <w:ind w:left="576" w:hanging="576"/>
        </w:pPr>
        <w:rPr>
          <w:rFonts w:ascii="Wingdings" w:hAnsi="Wingdings" w:cs="Wingdings"/>
          <w:snapToGrid/>
          <w:spacing w:val="9"/>
          <w:sz w:val="22"/>
          <w:szCs w:val="22"/>
        </w:rPr>
      </w:lvl>
    </w:lvlOverride>
  </w:num>
  <w:num w:numId="9">
    <w:abstractNumId w:val="16"/>
  </w:num>
  <w:num w:numId="10">
    <w:abstractNumId w:val="19"/>
  </w:num>
  <w:num w:numId="11">
    <w:abstractNumId w:val="10"/>
  </w:num>
  <w:num w:numId="12">
    <w:abstractNumId w:val="4"/>
  </w:num>
  <w:num w:numId="13">
    <w:abstractNumId w:val="1"/>
  </w:num>
  <w:num w:numId="14">
    <w:abstractNumId w:val="1"/>
    <w:lvlOverride w:ilvl="0">
      <w:lvl w:ilvl="0">
        <w:numFmt w:val="bullet"/>
        <w:lvlText w:val="m"/>
        <w:lvlJc w:val="left"/>
        <w:pPr>
          <w:tabs>
            <w:tab w:val="num" w:pos="360"/>
          </w:tabs>
          <w:ind w:left="1080"/>
        </w:pPr>
        <w:rPr>
          <w:rFonts w:ascii="Wingdings" w:hAnsi="Wingdings" w:cs="Wingdings"/>
          <w:snapToGrid/>
          <w:sz w:val="20"/>
          <w:szCs w:val="20"/>
        </w:rPr>
      </w:lvl>
    </w:lvlOverride>
  </w:num>
  <w:num w:numId="15">
    <w:abstractNumId w:val="22"/>
  </w:num>
  <w:num w:numId="16">
    <w:abstractNumId w:val="0"/>
  </w:num>
  <w:num w:numId="17">
    <w:abstractNumId w:val="13"/>
  </w:num>
  <w:num w:numId="18">
    <w:abstractNumId w:val="11"/>
  </w:num>
  <w:num w:numId="19">
    <w:abstractNumId w:val="7"/>
  </w:num>
  <w:num w:numId="20">
    <w:abstractNumId w:val="9"/>
  </w:num>
  <w:num w:numId="21">
    <w:abstractNumId w:val="8"/>
  </w:num>
  <w:num w:numId="22">
    <w:abstractNumId w:val="14"/>
  </w:num>
  <w:num w:numId="23">
    <w:abstractNumId w:val="12"/>
  </w:num>
  <w:num w:numId="24">
    <w:abstractNumId w:val="6"/>
  </w:num>
  <w:num w:numId="25">
    <w:abstractNumId w:val="17"/>
  </w:num>
  <w:num w:numId="26">
    <w:abstractNumId w:val="23"/>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0NzU2NDUzMDUyMjVS0lEKTi0uzszPAykwrQUABwkKeiwAAAA="/>
  </w:docVars>
  <w:rsids>
    <w:rsidRoot w:val="00CA4996"/>
    <w:rsid w:val="0000436A"/>
    <w:rsid w:val="00027B3A"/>
    <w:rsid w:val="000575F1"/>
    <w:rsid w:val="00062235"/>
    <w:rsid w:val="0006540D"/>
    <w:rsid w:val="00090365"/>
    <w:rsid w:val="000A6BE5"/>
    <w:rsid w:val="000A6ED1"/>
    <w:rsid w:val="000B3AAA"/>
    <w:rsid w:val="000C3E11"/>
    <w:rsid w:val="000C42DB"/>
    <w:rsid w:val="000F70FE"/>
    <w:rsid w:val="00167A00"/>
    <w:rsid w:val="00195073"/>
    <w:rsid w:val="001A31CF"/>
    <w:rsid w:val="001A5C3E"/>
    <w:rsid w:val="001E1805"/>
    <w:rsid w:val="001E4FE8"/>
    <w:rsid w:val="001F6083"/>
    <w:rsid w:val="00211FBC"/>
    <w:rsid w:val="00214BAE"/>
    <w:rsid w:val="00220D89"/>
    <w:rsid w:val="00237989"/>
    <w:rsid w:val="00266BBD"/>
    <w:rsid w:val="002845DD"/>
    <w:rsid w:val="002A7A99"/>
    <w:rsid w:val="002E59C4"/>
    <w:rsid w:val="00305DE6"/>
    <w:rsid w:val="00306370"/>
    <w:rsid w:val="0032052C"/>
    <w:rsid w:val="00330AB9"/>
    <w:rsid w:val="003371AD"/>
    <w:rsid w:val="00372336"/>
    <w:rsid w:val="00380D9C"/>
    <w:rsid w:val="00384C9D"/>
    <w:rsid w:val="00387183"/>
    <w:rsid w:val="003A695A"/>
    <w:rsid w:val="003D0D74"/>
    <w:rsid w:val="003D48F5"/>
    <w:rsid w:val="003D7F45"/>
    <w:rsid w:val="003E5F6B"/>
    <w:rsid w:val="00401998"/>
    <w:rsid w:val="00427585"/>
    <w:rsid w:val="00436787"/>
    <w:rsid w:val="0045165B"/>
    <w:rsid w:val="004530D5"/>
    <w:rsid w:val="00474A4C"/>
    <w:rsid w:val="004771C1"/>
    <w:rsid w:val="00482118"/>
    <w:rsid w:val="004E159A"/>
    <w:rsid w:val="00550A73"/>
    <w:rsid w:val="00550F78"/>
    <w:rsid w:val="00554D98"/>
    <w:rsid w:val="0057120C"/>
    <w:rsid w:val="00583024"/>
    <w:rsid w:val="00593C9C"/>
    <w:rsid w:val="00596EAD"/>
    <w:rsid w:val="005C43E7"/>
    <w:rsid w:val="005D4BA7"/>
    <w:rsid w:val="005E0AFF"/>
    <w:rsid w:val="005F000A"/>
    <w:rsid w:val="005F1D50"/>
    <w:rsid w:val="0060694C"/>
    <w:rsid w:val="00621F48"/>
    <w:rsid w:val="00625BF7"/>
    <w:rsid w:val="00626CA4"/>
    <w:rsid w:val="006270DD"/>
    <w:rsid w:val="00632FCA"/>
    <w:rsid w:val="00644A64"/>
    <w:rsid w:val="006523B2"/>
    <w:rsid w:val="0066240A"/>
    <w:rsid w:val="006730EF"/>
    <w:rsid w:val="00675FF1"/>
    <w:rsid w:val="00676921"/>
    <w:rsid w:val="006841F5"/>
    <w:rsid w:val="006B0F33"/>
    <w:rsid w:val="006C5115"/>
    <w:rsid w:val="006E5E9C"/>
    <w:rsid w:val="006F26E8"/>
    <w:rsid w:val="006F2CDF"/>
    <w:rsid w:val="00702C9F"/>
    <w:rsid w:val="00715469"/>
    <w:rsid w:val="0073294D"/>
    <w:rsid w:val="00734B3F"/>
    <w:rsid w:val="00742C07"/>
    <w:rsid w:val="0074370A"/>
    <w:rsid w:val="007840DA"/>
    <w:rsid w:val="00792125"/>
    <w:rsid w:val="007A71BE"/>
    <w:rsid w:val="007E3527"/>
    <w:rsid w:val="007E74C7"/>
    <w:rsid w:val="007F43E1"/>
    <w:rsid w:val="007F4452"/>
    <w:rsid w:val="00826185"/>
    <w:rsid w:val="008309E0"/>
    <w:rsid w:val="00835551"/>
    <w:rsid w:val="00835F70"/>
    <w:rsid w:val="00845051"/>
    <w:rsid w:val="008453DB"/>
    <w:rsid w:val="00846FEF"/>
    <w:rsid w:val="008509A9"/>
    <w:rsid w:val="00866F18"/>
    <w:rsid w:val="008733BB"/>
    <w:rsid w:val="00883405"/>
    <w:rsid w:val="00895E11"/>
    <w:rsid w:val="008A6656"/>
    <w:rsid w:val="008C65E9"/>
    <w:rsid w:val="009011A1"/>
    <w:rsid w:val="00935F9A"/>
    <w:rsid w:val="00937A28"/>
    <w:rsid w:val="00944C01"/>
    <w:rsid w:val="0095034D"/>
    <w:rsid w:val="00986991"/>
    <w:rsid w:val="009941A6"/>
    <w:rsid w:val="009952E9"/>
    <w:rsid w:val="009B6156"/>
    <w:rsid w:val="009B68E4"/>
    <w:rsid w:val="009C1DBF"/>
    <w:rsid w:val="009C678E"/>
    <w:rsid w:val="009C7B83"/>
    <w:rsid w:val="009E64CD"/>
    <w:rsid w:val="00A1589C"/>
    <w:rsid w:val="00A1617D"/>
    <w:rsid w:val="00A20569"/>
    <w:rsid w:val="00A4198C"/>
    <w:rsid w:val="00A5189A"/>
    <w:rsid w:val="00A5352A"/>
    <w:rsid w:val="00A536CC"/>
    <w:rsid w:val="00A8307E"/>
    <w:rsid w:val="00A8622A"/>
    <w:rsid w:val="00AB65B4"/>
    <w:rsid w:val="00AD6757"/>
    <w:rsid w:val="00AD6D99"/>
    <w:rsid w:val="00AE072B"/>
    <w:rsid w:val="00B17A87"/>
    <w:rsid w:val="00B17F89"/>
    <w:rsid w:val="00B20F6B"/>
    <w:rsid w:val="00B3737E"/>
    <w:rsid w:val="00B41658"/>
    <w:rsid w:val="00B578AE"/>
    <w:rsid w:val="00B60DCD"/>
    <w:rsid w:val="00B62833"/>
    <w:rsid w:val="00B63A46"/>
    <w:rsid w:val="00B73840"/>
    <w:rsid w:val="00B73E64"/>
    <w:rsid w:val="00B810E8"/>
    <w:rsid w:val="00B8204C"/>
    <w:rsid w:val="00BA608C"/>
    <w:rsid w:val="00BD271C"/>
    <w:rsid w:val="00BF28E0"/>
    <w:rsid w:val="00BF4808"/>
    <w:rsid w:val="00C00C44"/>
    <w:rsid w:val="00C02DD1"/>
    <w:rsid w:val="00C04987"/>
    <w:rsid w:val="00C1139E"/>
    <w:rsid w:val="00C55062"/>
    <w:rsid w:val="00C55894"/>
    <w:rsid w:val="00CA0211"/>
    <w:rsid w:val="00CA155C"/>
    <w:rsid w:val="00CA4996"/>
    <w:rsid w:val="00CC6968"/>
    <w:rsid w:val="00CE6C2D"/>
    <w:rsid w:val="00CE7F66"/>
    <w:rsid w:val="00CF0DAB"/>
    <w:rsid w:val="00CF166D"/>
    <w:rsid w:val="00CF6314"/>
    <w:rsid w:val="00CF7851"/>
    <w:rsid w:val="00D052DF"/>
    <w:rsid w:val="00D11A01"/>
    <w:rsid w:val="00D1540F"/>
    <w:rsid w:val="00D15592"/>
    <w:rsid w:val="00D24B3A"/>
    <w:rsid w:val="00D73BAE"/>
    <w:rsid w:val="00D74D77"/>
    <w:rsid w:val="00DB5162"/>
    <w:rsid w:val="00DC4EB3"/>
    <w:rsid w:val="00DC5031"/>
    <w:rsid w:val="00DC7717"/>
    <w:rsid w:val="00DD2647"/>
    <w:rsid w:val="00E0535A"/>
    <w:rsid w:val="00E10297"/>
    <w:rsid w:val="00E12CDD"/>
    <w:rsid w:val="00E43678"/>
    <w:rsid w:val="00E665AE"/>
    <w:rsid w:val="00E707AB"/>
    <w:rsid w:val="00E97173"/>
    <w:rsid w:val="00EA41F0"/>
    <w:rsid w:val="00EC073D"/>
    <w:rsid w:val="00EE5AC0"/>
    <w:rsid w:val="00EF74EA"/>
    <w:rsid w:val="00F00774"/>
    <w:rsid w:val="00F02F7D"/>
    <w:rsid w:val="00F03A4A"/>
    <w:rsid w:val="00F3022D"/>
    <w:rsid w:val="00F3345D"/>
    <w:rsid w:val="00F75A99"/>
    <w:rsid w:val="00F95DE7"/>
    <w:rsid w:val="00FA7F4E"/>
    <w:rsid w:val="00FB66BF"/>
    <w:rsid w:val="00FC4DC2"/>
    <w:rsid w:val="00FD1CD3"/>
    <w:rsid w:val="00FD5536"/>
    <w:rsid w:val="00FF2A63"/>
    <w:rsid w:val="00FF42D7"/>
    <w:rsid w:val="00FF7991"/>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rules v:ext="edit">
        <o:r id="V:Rule1" type="connector" idref="#_x0000_s1028"/>
      </o:rules>
    </o:shapelayout>
  </w:shapeDefaults>
  <w:decimalSymbol w:val="."/>
  <w:listSeparator w:val=","/>
  <w14:docId w14:val="5AEE039E"/>
  <w15:docId w15:val="{3B7772DA-B433-46A4-913E-035B60512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08C"/>
  </w:style>
  <w:style w:type="paragraph" w:styleId="Heading1">
    <w:name w:val="heading 1"/>
    <w:basedOn w:val="Normal"/>
    <w:next w:val="Normal"/>
    <w:link w:val="Heading1Char"/>
    <w:uiPriority w:val="9"/>
    <w:qFormat/>
    <w:rsid w:val="00A1589C"/>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1589C"/>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589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A1589C"/>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554D98"/>
    <w:rPr>
      <w:color w:val="0000FF" w:themeColor="hyperlink"/>
      <w:u w:val="single"/>
    </w:rPr>
  </w:style>
  <w:style w:type="paragraph" w:styleId="ListParagraph">
    <w:name w:val="List Paragraph"/>
    <w:basedOn w:val="Normal"/>
    <w:uiPriority w:val="34"/>
    <w:qFormat/>
    <w:rsid w:val="00554D98"/>
    <w:pPr>
      <w:ind w:left="720"/>
      <w:contextualSpacing/>
    </w:pPr>
  </w:style>
  <w:style w:type="paragraph" w:styleId="Title">
    <w:name w:val="Title"/>
    <w:basedOn w:val="Normal"/>
    <w:next w:val="Normal"/>
    <w:link w:val="TitleChar"/>
    <w:uiPriority w:val="10"/>
    <w:qFormat/>
    <w:rsid w:val="0045165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5165B"/>
    <w:rPr>
      <w:rFonts w:asciiTheme="majorHAnsi" w:eastAsiaTheme="majorEastAsia" w:hAnsiTheme="majorHAnsi" w:cstheme="majorBidi"/>
      <w:color w:val="17365D" w:themeColor="text2" w:themeShade="BF"/>
      <w:spacing w:val="5"/>
      <w:kern w:val="28"/>
      <w:sz w:val="52"/>
      <w:szCs w:val="52"/>
    </w:rPr>
  </w:style>
  <w:style w:type="paragraph" w:styleId="Header">
    <w:name w:val="header"/>
    <w:basedOn w:val="Normal"/>
    <w:link w:val="HeaderChar"/>
    <w:uiPriority w:val="99"/>
    <w:semiHidden/>
    <w:unhideWhenUsed/>
    <w:rsid w:val="00167A00"/>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167A00"/>
  </w:style>
  <w:style w:type="paragraph" w:styleId="Footer">
    <w:name w:val="footer"/>
    <w:basedOn w:val="Normal"/>
    <w:link w:val="FooterChar"/>
    <w:uiPriority w:val="99"/>
    <w:unhideWhenUsed/>
    <w:rsid w:val="00167A0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7A00"/>
  </w:style>
  <w:style w:type="paragraph" w:customStyle="1" w:styleId="Style1">
    <w:name w:val="Style 1"/>
    <w:uiPriority w:val="99"/>
    <w:rsid w:val="005E0AFF"/>
    <w:pPr>
      <w:widowControl w:val="0"/>
      <w:autoSpaceDE w:val="0"/>
      <w:autoSpaceDN w:val="0"/>
      <w:adjustRightInd w:val="0"/>
      <w:spacing w:after="0" w:line="240" w:lineRule="auto"/>
    </w:pPr>
    <w:rPr>
      <w:rFonts w:ascii="Times New Roman" w:hAnsi="Times New Roman" w:cs="Times New Roman"/>
      <w:sz w:val="20"/>
      <w:szCs w:val="20"/>
      <w:lang w:val="en-US"/>
    </w:rPr>
  </w:style>
  <w:style w:type="paragraph" w:customStyle="1" w:styleId="Style2">
    <w:name w:val="Style 2"/>
    <w:uiPriority w:val="99"/>
    <w:rsid w:val="005E0AFF"/>
    <w:pPr>
      <w:widowControl w:val="0"/>
      <w:autoSpaceDE w:val="0"/>
      <w:autoSpaceDN w:val="0"/>
      <w:spacing w:before="72" w:after="0" w:line="280" w:lineRule="auto"/>
      <w:ind w:left="504" w:hanging="504"/>
      <w:jc w:val="both"/>
    </w:pPr>
    <w:rPr>
      <w:rFonts w:ascii="Arial" w:hAnsi="Arial" w:cs="Arial"/>
      <w:sz w:val="20"/>
      <w:szCs w:val="20"/>
      <w:lang w:val="en-US"/>
    </w:rPr>
  </w:style>
  <w:style w:type="character" w:customStyle="1" w:styleId="CharacterStyle1">
    <w:name w:val="Character Style 1"/>
    <w:uiPriority w:val="99"/>
    <w:rsid w:val="005E0AFF"/>
    <w:rPr>
      <w:rFonts w:ascii="Arial" w:hAnsi="Arial" w:cs="Arial"/>
      <w:sz w:val="20"/>
      <w:szCs w:val="20"/>
    </w:rPr>
  </w:style>
  <w:style w:type="paragraph" w:styleId="BalloonText">
    <w:name w:val="Balloon Text"/>
    <w:basedOn w:val="Normal"/>
    <w:link w:val="BalloonTextChar"/>
    <w:uiPriority w:val="99"/>
    <w:semiHidden/>
    <w:unhideWhenUsed/>
    <w:rsid w:val="00CF78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78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0</TotalTime>
  <Pages>3</Pages>
  <Words>516</Words>
  <Characters>294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an</dc:creator>
  <cp:keywords/>
  <dc:description/>
  <cp:lastModifiedBy>Tanvir Ahmed</cp:lastModifiedBy>
  <cp:revision>71</cp:revision>
  <cp:lastPrinted>2013-01-21T09:51:00Z</cp:lastPrinted>
  <dcterms:created xsi:type="dcterms:W3CDTF">2016-06-01T01:34:00Z</dcterms:created>
  <dcterms:modified xsi:type="dcterms:W3CDTF">2021-06-17T05:34:00Z</dcterms:modified>
</cp:coreProperties>
</file>